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52BAD" w14:textId="1B46347A" w:rsidR="002A5463" w:rsidRDefault="002A5463" w:rsidP="002A5463">
      <w:r>
        <w:t>Name: Yatin Singla</w:t>
      </w:r>
    </w:p>
    <w:p w14:paraId="5B152B54" w14:textId="7C46B98B" w:rsidR="002A5463" w:rsidRPr="002A5463" w:rsidRDefault="002A5463" w:rsidP="002A5463">
      <w:r>
        <w:t>Date: 5</w:t>
      </w:r>
      <w:r w:rsidRPr="002A5463">
        <w:rPr>
          <w:vertAlign w:val="superscript"/>
        </w:rPr>
        <w:t>th</w:t>
      </w:r>
      <w:r>
        <w:t xml:space="preserve"> February 2018</w:t>
      </w:r>
    </w:p>
    <w:p w14:paraId="6C0D090E" w14:textId="0C595B6D" w:rsidR="00450F47" w:rsidRPr="002A5463" w:rsidRDefault="002A5463" w:rsidP="002A5463">
      <w:pPr>
        <w:pStyle w:val="Heading1"/>
        <w:jc w:val="center"/>
        <w:rPr>
          <w:sz w:val="40"/>
          <w:szCs w:val="40"/>
        </w:rPr>
      </w:pPr>
      <w:r w:rsidRPr="002A5463">
        <w:rPr>
          <w:sz w:val="40"/>
          <w:szCs w:val="40"/>
        </w:rPr>
        <w:t>Programming Assignment 2</w:t>
      </w:r>
    </w:p>
    <w:p w14:paraId="7643291F" w14:textId="4048FE29" w:rsidR="002A5463" w:rsidRDefault="002A5463" w:rsidP="002A5463">
      <w:pPr>
        <w:pStyle w:val="Heading2"/>
        <w:jc w:val="center"/>
        <w:rPr>
          <w:sz w:val="40"/>
          <w:szCs w:val="40"/>
        </w:rPr>
      </w:pPr>
      <w:r w:rsidRPr="002A5463">
        <w:rPr>
          <w:sz w:val="40"/>
          <w:szCs w:val="40"/>
        </w:rPr>
        <w:t>Report</w:t>
      </w:r>
    </w:p>
    <w:p w14:paraId="4B4B3DB1" w14:textId="208A7E21" w:rsidR="002A5463" w:rsidRDefault="002A5463" w:rsidP="002A5463"/>
    <w:p w14:paraId="7C156EC2" w14:textId="4F237B11" w:rsidR="002A5463" w:rsidRDefault="002A5463" w:rsidP="002A5463">
      <w:pPr>
        <w:pStyle w:val="ListParagraph"/>
        <w:numPr>
          <w:ilvl w:val="0"/>
          <w:numId w:val="1"/>
        </w:numPr>
      </w:pPr>
      <w:r>
        <w:t xml:space="preserve">The goal of this programming assignment was to identify the performance and implementation tradeoffs between the linked list and array ADTs by implementing the Josephus problem game. Where N number of people sit in a circle and play the game. </w:t>
      </w:r>
      <w:r w:rsidR="00B3292B">
        <w:rPr>
          <w:noProof/>
        </w:rPr>
        <w:t>The g</w:t>
      </w:r>
      <w:r w:rsidRPr="00B3292B">
        <w:rPr>
          <w:noProof/>
        </w:rPr>
        <w:t>ame</w:t>
      </w:r>
      <w:r>
        <w:t xml:space="preserve"> ends when only one person is left. People </w:t>
      </w:r>
      <w:proofErr w:type="gramStart"/>
      <w:r>
        <w:t>have to</w:t>
      </w:r>
      <w:proofErr w:type="gramEnd"/>
      <w:r>
        <w:t xml:space="preserve"> pass a potato certain number of times before the person holding the potato is eliminated.</w:t>
      </w:r>
    </w:p>
    <w:p w14:paraId="54330712" w14:textId="0141850E" w:rsidR="002A5463" w:rsidRDefault="002A5463" w:rsidP="002A5463">
      <w:pPr>
        <w:pStyle w:val="ListParagraph"/>
        <w:numPr>
          <w:ilvl w:val="0"/>
          <w:numId w:val="1"/>
        </w:numPr>
      </w:pPr>
      <w:r w:rsidRPr="002A5463">
        <w:rPr>
          <w:noProof/>
        </w:rPr>
        <w:t>Circ</w:t>
      </w:r>
      <w:r>
        <w:rPr>
          <w:noProof/>
        </w:rPr>
        <w:t>ular</w:t>
      </w:r>
      <w:r>
        <w:t xml:space="preserve"> linked list and array is implemented with the help of iterators. </w:t>
      </w:r>
      <w:r w:rsidR="00B3292B">
        <w:rPr>
          <w:noProof/>
        </w:rPr>
        <w:t>The p</w:t>
      </w:r>
      <w:r w:rsidRPr="00B3292B">
        <w:rPr>
          <w:noProof/>
        </w:rPr>
        <w:t>rogram</w:t>
      </w:r>
      <w:r>
        <w:t xml:space="preserve"> keeps track of the address to which iterator points to and if </w:t>
      </w:r>
      <w:r w:rsidRPr="00B3292B">
        <w:rPr>
          <w:noProof/>
        </w:rPr>
        <w:t>it</w:t>
      </w:r>
      <w:r w:rsidR="00B3292B" w:rsidRPr="00B3292B">
        <w:rPr>
          <w:noProof/>
        </w:rPr>
        <w:t>e</w:t>
      </w:r>
      <w:r w:rsidRPr="00B3292B">
        <w:rPr>
          <w:noProof/>
        </w:rPr>
        <w:t>r</w:t>
      </w:r>
      <w:r w:rsidR="00B3292B">
        <w:rPr>
          <w:noProof/>
        </w:rPr>
        <w:t>ator</w:t>
      </w:r>
      <w:r>
        <w:t xml:space="preserve"> == </w:t>
      </w:r>
      <w:proofErr w:type="spellStart"/>
      <w:proofErr w:type="gramStart"/>
      <w:r>
        <w:t>object.end</w:t>
      </w:r>
      <w:proofErr w:type="spellEnd"/>
      <w:r>
        <w:t>(</w:t>
      </w:r>
      <w:proofErr w:type="gramEnd"/>
      <w:r>
        <w:t xml:space="preserve">) then the program sets the </w:t>
      </w:r>
      <w:r w:rsidRPr="00B3292B">
        <w:rPr>
          <w:noProof/>
        </w:rPr>
        <w:t>it</w:t>
      </w:r>
      <w:r w:rsidR="00B3292B" w:rsidRPr="00B3292B">
        <w:rPr>
          <w:noProof/>
        </w:rPr>
        <w:t>e</w:t>
      </w:r>
      <w:r w:rsidRPr="00B3292B">
        <w:rPr>
          <w:noProof/>
        </w:rPr>
        <w:t>r</w:t>
      </w:r>
      <w:r w:rsidR="00B3292B">
        <w:rPr>
          <w:noProof/>
        </w:rPr>
        <w:t>ator</w:t>
      </w:r>
      <w:r>
        <w:t xml:space="preserve"> back to beginning as follows: </w:t>
      </w:r>
      <w:r w:rsidRPr="00B3292B">
        <w:rPr>
          <w:noProof/>
        </w:rPr>
        <w:t>it</w:t>
      </w:r>
      <w:r w:rsidR="00B3292B" w:rsidRPr="00B3292B">
        <w:rPr>
          <w:noProof/>
        </w:rPr>
        <w:t>e</w:t>
      </w:r>
      <w:r w:rsidRPr="00B3292B">
        <w:rPr>
          <w:noProof/>
        </w:rPr>
        <w:t>r</w:t>
      </w:r>
      <w:r w:rsidR="00B3292B">
        <w:rPr>
          <w:noProof/>
        </w:rPr>
        <w:t>ator</w:t>
      </w:r>
      <w:r>
        <w:t xml:space="preserve"> = </w:t>
      </w:r>
      <w:proofErr w:type="spellStart"/>
      <w:r>
        <w:t>object.begin</w:t>
      </w:r>
      <w:proofErr w:type="spellEnd"/>
      <w:r>
        <w:t xml:space="preserve">(). </w:t>
      </w:r>
      <w:r w:rsidRPr="00B3292B">
        <w:rPr>
          <w:noProof/>
        </w:rPr>
        <w:t>Henceforth</w:t>
      </w:r>
      <w:r>
        <w:t xml:space="preserve"> the idea of circular linked list and array are implemented.</w:t>
      </w:r>
    </w:p>
    <w:p w14:paraId="53A8AB30" w14:textId="2CF1F502" w:rsidR="002A5463" w:rsidRDefault="002A5463" w:rsidP="002A5463">
      <w:pPr>
        <w:pStyle w:val="ListParagraph"/>
      </w:pPr>
      <w:r>
        <w:t xml:space="preserve">A player is eliminated using the function erase. Erase function uses the STL function erase </w:t>
      </w:r>
      <w:bookmarkStart w:id="0" w:name="_GoBack"/>
      <w:bookmarkEnd w:id="0"/>
      <w:r>
        <w:t>for deleting a certain element in lists and vectors with the help of iterators.</w:t>
      </w:r>
    </w:p>
    <w:p w14:paraId="3FF47B8F" w14:textId="144CF8A0" w:rsidR="00B3292B" w:rsidRDefault="00B3292B" w:rsidP="00B3292B">
      <w:pPr>
        <w:pStyle w:val="ListParagraph"/>
        <w:numPr>
          <w:ilvl w:val="0"/>
          <w:numId w:val="1"/>
        </w:numPr>
      </w:pPr>
      <w:r>
        <w:t xml:space="preserve">Machine </w:t>
      </w:r>
      <w:proofErr w:type="gramStart"/>
      <w:r>
        <w:t>Specification:-</w:t>
      </w:r>
      <w:proofErr w:type="gramEnd"/>
      <w:r>
        <w:t xml:space="preserve"> Intel I7 6700HQ processor with a clock speed of 2.6 GHz (8 CPU). Operating System: Windows 10 (64-bit). RAM: 16 GBs.</w:t>
      </w:r>
    </w:p>
    <w:p w14:paraId="67EAD7F5" w14:textId="26932DA6" w:rsidR="00B3292B" w:rsidRDefault="00B3292B" w:rsidP="00B3292B">
      <w:pPr>
        <w:pStyle w:val="ListParagraph"/>
        <w:rPr>
          <w:noProof/>
        </w:rPr>
      </w:pPr>
      <w:r w:rsidRPr="00B3292B">
        <w:rPr>
          <w:noProof/>
        </w:rPr>
        <w:t>W</w:t>
      </w:r>
      <w:r>
        <w:rPr>
          <w:noProof/>
        </w:rPr>
        <w:t>indows machine with Visual Studio were used to test this program.</w:t>
      </w:r>
    </w:p>
    <w:p w14:paraId="38822791" w14:textId="4FCCC990" w:rsidR="00B3292B" w:rsidRDefault="00B3292B" w:rsidP="00B3292B">
      <w:pPr>
        <w:pStyle w:val="ListParagraph"/>
        <w:numPr>
          <w:ilvl w:val="0"/>
          <w:numId w:val="1"/>
        </w:numPr>
      </w:pPr>
    </w:p>
    <w:sectPr w:rsidR="00B32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D975AE"/>
    <w:multiLevelType w:val="hybridMultilevel"/>
    <w:tmpl w:val="1EC0FA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NzSwMDa0MLcwMLRU0lEKTi0uzszPAykwrAUA1JK9vywAAAA="/>
  </w:docVars>
  <w:rsids>
    <w:rsidRoot w:val="002A5463"/>
    <w:rsid w:val="002A5463"/>
    <w:rsid w:val="00450F47"/>
    <w:rsid w:val="00877C0B"/>
    <w:rsid w:val="00B32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DA0EB"/>
  <w15:chartTrackingRefBased/>
  <w15:docId w15:val="{46C65B3A-8B60-4ADA-97A9-DDB14377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4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4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4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54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A5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in Singla</dc:creator>
  <cp:keywords/>
  <dc:description/>
  <cp:lastModifiedBy>Yatin Singla</cp:lastModifiedBy>
  <cp:revision>1</cp:revision>
  <dcterms:created xsi:type="dcterms:W3CDTF">2018-02-06T06:11:00Z</dcterms:created>
  <dcterms:modified xsi:type="dcterms:W3CDTF">2018-02-06T07:55:00Z</dcterms:modified>
</cp:coreProperties>
</file>